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4961A" w14:textId="27485A78" w:rsidR="00BF2B28" w:rsidRPr="0087017C" w:rsidRDefault="00BF2B28" w:rsidP="00BF2B28">
      <w:pPr>
        <w:rPr>
          <w:sz w:val="22"/>
          <w:szCs w:val="22"/>
        </w:rPr>
      </w:pPr>
      <w:r w:rsidRPr="0087017C">
        <w:rPr>
          <w:sz w:val="22"/>
          <w:szCs w:val="22"/>
        </w:rPr>
        <w:t>（様式</w:t>
      </w:r>
      <w:r w:rsidR="0087017C" w:rsidRPr="0087017C">
        <w:rPr>
          <w:sz w:val="22"/>
          <w:szCs w:val="22"/>
        </w:rPr>
        <w:t>1</w:t>
      </w:r>
      <w:r w:rsidRPr="0087017C">
        <w:rPr>
          <w:sz w:val="22"/>
          <w:szCs w:val="22"/>
        </w:rPr>
        <w:t>）</w:t>
      </w:r>
    </w:p>
    <w:p w14:paraId="3D1F5496" w14:textId="77777777" w:rsidR="00BF2B28" w:rsidRPr="0087017C" w:rsidRDefault="00BF2B28" w:rsidP="00BF2B28">
      <w:pPr>
        <w:rPr>
          <w:sz w:val="22"/>
          <w:szCs w:val="22"/>
        </w:rPr>
      </w:pPr>
    </w:p>
    <w:p w14:paraId="75FCE2F8" w14:textId="5045E97B" w:rsidR="00BF2B28" w:rsidRPr="0087017C" w:rsidRDefault="00BF2B28" w:rsidP="00BF2B28">
      <w:pPr>
        <w:jc w:val="right"/>
        <w:rPr>
          <w:sz w:val="22"/>
          <w:szCs w:val="22"/>
        </w:rPr>
      </w:pPr>
      <w:r w:rsidRPr="0087017C">
        <w:rPr>
          <w:sz w:val="22"/>
          <w:szCs w:val="22"/>
        </w:rPr>
        <w:t xml:space="preserve">　　　　　　　　　　　　　　　　　　　　　　</w:t>
      </w:r>
      <w:r w:rsidR="006C10E9">
        <w:rPr>
          <w:sz w:val="22"/>
          <w:szCs w:val="22"/>
        </w:rPr>
        <w:t>年</w:t>
      </w:r>
      <w:r w:rsidR="00F335E9" w:rsidRPr="0087017C">
        <w:rPr>
          <w:sz w:val="22"/>
          <w:szCs w:val="22"/>
        </w:rPr>
        <w:t xml:space="preserve">　</w:t>
      </w:r>
      <w:r w:rsidR="004C6190" w:rsidRPr="0087017C">
        <w:rPr>
          <w:sz w:val="22"/>
          <w:szCs w:val="22"/>
        </w:rPr>
        <w:t>月</w:t>
      </w:r>
      <w:r w:rsidRPr="0087017C">
        <w:rPr>
          <w:sz w:val="22"/>
          <w:szCs w:val="22"/>
        </w:rPr>
        <w:t xml:space="preserve">　日</w:t>
      </w:r>
    </w:p>
    <w:p w14:paraId="019C3431" w14:textId="77777777" w:rsidR="00BF2B28" w:rsidRPr="0087017C" w:rsidRDefault="00BF2B28" w:rsidP="00BF2B28">
      <w:pPr>
        <w:jc w:val="right"/>
        <w:rPr>
          <w:sz w:val="22"/>
          <w:szCs w:val="22"/>
        </w:rPr>
      </w:pPr>
    </w:p>
    <w:p w14:paraId="608AE516" w14:textId="77777777" w:rsidR="00BF2B28" w:rsidRPr="0087017C" w:rsidRDefault="00BF2B28" w:rsidP="00BF2B28">
      <w:pPr>
        <w:jc w:val="right"/>
        <w:rPr>
          <w:sz w:val="22"/>
          <w:szCs w:val="22"/>
        </w:rPr>
      </w:pPr>
    </w:p>
    <w:p w14:paraId="4B835A0E" w14:textId="60B99BB5" w:rsidR="00BF2B28" w:rsidRPr="0087017C" w:rsidRDefault="00BF2B28" w:rsidP="00BF2B28">
      <w:pPr>
        <w:jc w:val="center"/>
        <w:rPr>
          <w:sz w:val="28"/>
          <w:szCs w:val="28"/>
        </w:rPr>
      </w:pPr>
      <w:r w:rsidRPr="0087017C">
        <w:rPr>
          <w:sz w:val="28"/>
          <w:szCs w:val="28"/>
        </w:rPr>
        <w:t>大会</w:t>
      </w:r>
      <w:r w:rsidR="0087017C" w:rsidRPr="0087017C">
        <w:rPr>
          <w:sz w:val="28"/>
          <w:szCs w:val="28"/>
        </w:rPr>
        <w:t>概要集</w:t>
      </w:r>
      <w:r w:rsidRPr="0087017C">
        <w:rPr>
          <w:sz w:val="28"/>
          <w:szCs w:val="28"/>
        </w:rPr>
        <w:t>広告申込書</w:t>
      </w:r>
    </w:p>
    <w:p w14:paraId="0922A0F5" w14:textId="77777777" w:rsidR="00BF2B28" w:rsidRPr="0087017C" w:rsidRDefault="00BF2B28" w:rsidP="00BF2B28">
      <w:pPr>
        <w:rPr>
          <w:sz w:val="22"/>
          <w:szCs w:val="22"/>
        </w:rPr>
      </w:pPr>
    </w:p>
    <w:p w14:paraId="108590A1" w14:textId="77777777" w:rsidR="00BF2B28" w:rsidRPr="0087017C" w:rsidRDefault="00BF2B28" w:rsidP="00BF2B28">
      <w:pPr>
        <w:rPr>
          <w:sz w:val="22"/>
          <w:szCs w:val="22"/>
        </w:rPr>
      </w:pPr>
    </w:p>
    <w:p w14:paraId="6F0A17C0" w14:textId="22F66E9A" w:rsidR="00BF2B28" w:rsidRPr="0087017C" w:rsidRDefault="006139AA" w:rsidP="0087017C">
      <w:pPr>
        <w:ind w:firstLineChars="100" w:firstLine="220"/>
        <w:rPr>
          <w:sz w:val="22"/>
          <w:szCs w:val="22"/>
        </w:rPr>
      </w:pPr>
      <w:r w:rsidRPr="0087017C">
        <w:rPr>
          <w:sz w:val="22"/>
          <w:szCs w:val="22"/>
        </w:rPr>
        <w:t>日本生理人類学会第</w:t>
      </w:r>
      <w:r w:rsidRPr="0087017C">
        <w:rPr>
          <w:sz w:val="22"/>
          <w:szCs w:val="22"/>
        </w:rPr>
        <w:t>8</w:t>
      </w:r>
      <w:r w:rsidR="009D3C50">
        <w:rPr>
          <w:rFonts w:hint="eastAsia"/>
          <w:sz w:val="22"/>
          <w:szCs w:val="22"/>
        </w:rPr>
        <w:t>7</w:t>
      </w:r>
      <w:r w:rsidRPr="0087017C">
        <w:rPr>
          <w:sz w:val="22"/>
          <w:szCs w:val="22"/>
        </w:rPr>
        <w:t>回大会</w:t>
      </w:r>
      <w:r w:rsidR="00BF2B28" w:rsidRPr="0087017C">
        <w:rPr>
          <w:sz w:val="22"/>
          <w:szCs w:val="22"/>
        </w:rPr>
        <w:t>の</w:t>
      </w:r>
      <w:r w:rsidR="00530883" w:rsidRPr="0087017C">
        <w:rPr>
          <w:sz w:val="22"/>
          <w:szCs w:val="22"/>
        </w:rPr>
        <w:t>大会</w:t>
      </w:r>
      <w:r w:rsidR="0087017C">
        <w:rPr>
          <w:rFonts w:hint="eastAsia"/>
          <w:sz w:val="22"/>
          <w:szCs w:val="22"/>
        </w:rPr>
        <w:t>概要集</w:t>
      </w:r>
      <w:r w:rsidR="00BF2B28" w:rsidRPr="0087017C">
        <w:rPr>
          <w:sz w:val="22"/>
          <w:szCs w:val="22"/>
        </w:rPr>
        <w:t>広告を下記の通り申し込みます</w:t>
      </w:r>
      <w:r w:rsidR="0087017C">
        <w:rPr>
          <w:rFonts w:hint="eastAsia"/>
          <w:sz w:val="22"/>
          <w:szCs w:val="22"/>
        </w:rPr>
        <w:t>．</w:t>
      </w:r>
    </w:p>
    <w:p w14:paraId="713E017B" w14:textId="77777777" w:rsidR="00BF2B28" w:rsidRPr="0087017C" w:rsidRDefault="00BF2B28" w:rsidP="00BF2B28">
      <w:pPr>
        <w:rPr>
          <w:sz w:val="22"/>
          <w:szCs w:val="22"/>
        </w:rPr>
      </w:pPr>
    </w:p>
    <w:p w14:paraId="72CBB8B4" w14:textId="77777777" w:rsidR="00BF2B28" w:rsidRPr="0087017C" w:rsidRDefault="00BF2B28" w:rsidP="00BF2B28">
      <w:pPr>
        <w:rPr>
          <w:sz w:val="22"/>
          <w:szCs w:val="22"/>
        </w:rPr>
      </w:pPr>
    </w:p>
    <w:p w14:paraId="0C79B653" w14:textId="77777777" w:rsidR="00BF2B28" w:rsidRPr="0087017C" w:rsidRDefault="00BF2B28" w:rsidP="00BF2B28">
      <w:pPr>
        <w:rPr>
          <w:sz w:val="22"/>
          <w:szCs w:val="22"/>
        </w:rPr>
      </w:pPr>
    </w:p>
    <w:p w14:paraId="3454350B" w14:textId="11EEB992" w:rsidR="00BF2B28" w:rsidRPr="0087017C" w:rsidRDefault="00BF2B28" w:rsidP="00BF2B28">
      <w:pPr>
        <w:wordWrap w:val="0"/>
        <w:jc w:val="right"/>
        <w:rPr>
          <w:sz w:val="22"/>
          <w:szCs w:val="22"/>
          <w:u w:val="single"/>
          <w:lang w:eastAsia="zh-TW"/>
        </w:rPr>
      </w:pPr>
      <w:r w:rsidRPr="0087017C">
        <w:rPr>
          <w:sz w:val="22"/>
          <w:szCs w:val="22"/>
        </w:rPr>
        <w:t xml:space="preserve">　　</w:t>
      </w:r>
      <w:r w:rsidR="00604F45" w:rsidRPr="0087017C">
        <w:rPr>
          <w:sz w:val="22"/>
          <w:szCs w:val="22"/>
          <w:u w:val="single"/>
          <w:lang w:eastAsia="zh-TW"/>
        </w:rPr>
        <w:t>貴</w:t>
      </w:r>
      <w:r w:rsidRPr="0087017C">
        <w:rPr>
          <w:sz w:val="22"/>
          <w:szCs w:val="22"/>
          <w:u w:val="single"/>
          <w:lang w:eastAsia="zh-TW"/>
        </w:rPr>
        <w:t xml:space="preserve">社名　</w:t>
      </w:r>
      <w:r w:rsidRPr="0087017C">
        <w:rPr>
          <w:sz w:val="22"/>
          <w:szCs w:val="22"/>
          <w:u w:val="single"/>
          <w:lang w:eastAsia="zh-TW"/>
        </w:rPr>
        <w:t xml:space="preserve">      </w:t>
      </w:r>
      <w:r w:rsidRPr="0087017C">
        <w:rPr>
          <w:sz w:val="22"/>
          <w:szCs w:val="22"/>
          <w:u w:val="single"/>
          <w:lang w:eastAsia="zh-TW"/>
        </w:rPr>
        <w:t xml:space="preserve">　　　　　　　　　　　　　</w:t>
      </w:r>
      <w:r w:rsidRPr="0087017C">
        <w:rPr>
          <w:sz w:val="22"/>
          <w:szCs w:val="22"/>
          <w:lang w:eastAsia="zh-TW"/>
        </w:rPr>
        <w:t xml:space="preserve">　</w:t>
      </w:r>
      <w:r w:rsidR="0087017C">
        <w:rPr>
          <w:rFonts w:hint="eastAsia"/>
          <w:sz w:val="22"/>
          <w:szCs w:val="22"/>
          <w:lang w:eastAsia="zh-TW"/>
        </w:rPr>
        <w:t xml:space="preserve">　</w:t>
      </w:r>
      <w:r w:rsidR="000A4F11" w:rsidRPr="0087017C">
        <w:rPr>
          <w:sz w:val="22"/>
          <w:szCs w:val="22"/>
          <w:lang w:eastAsia="zh-TW"/>
        </w:rPr>
        <w:t xml:space="preserve">　</w:t>
      </w:r>
    </w:p>
    <w:p w14:paraId="1D83A4E4" w14:textId="77777777" w:rsidR="00BF2B28" w:rsidRPr="0087017C" w:rsidRDefault="00BF2B28" w:rsidP="00BF2B28">
      <w:pPr>
        <w:rPr>
          <w:sz w:val="22"/>
          <w:szCs w:val="22"/>
          <w:lang w:eastAsia="zh-TW"/>
        </w:rPr>
      </w:pPr>
    </w:p>
    <w:p w14:paraId="5E5973A7" w14:textId="0E51CE63" w:rsidR="00BF2B28" w:rsidRPr="0087017C" w:rsidRDefault="00BF2B28" w:rsidP="00BF2B28">
      <w:pPr>
        <w:ind w:firstLineChars="50" w:firstLine="110"/>
        <w:rPr>
          <w:sz w:val="22"/>
          <w:szCs w:val="22"/>
          <w:lang w:eastAsia="zh-TW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368"/>
        <w:gridCol w:w="7334"/>
      </w:tblGrid>
      <w:tr w:rsidR="002E2127" w:rsidRPr="0087017C" w14:paraId="5C17C501" w14:textId="77777777" w:rsidTr="002E2127">
        <w:trPr>
          <w:trHeight w:val="829"/>
          <w:jc w:val="center"/>
        </w:trPr>
        <w:tc>
          <w:tcPr>
            <w:tcW w:w="1368" w:type="dxa"/>
            <w:vMerge w:val="restart"/>
            <w:vAlign w:val="center"/>
          </w:tcPr>
          <w:p w14:paraId="28B6A9AF" w14:textId="77777777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貴社名</w:t>
            </w:r>
          </w:p>
          <w:p w14:paraId="02985427" w14:textId="066319FD" w:rsidR="002E2127" w:rsidRPr="0087017C" w:rsidRDefault="0087017C" w:rsidP="000013AD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28E10AC6" w14:textId="63BD05FA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所在地</w:t>
            </w:r>
            <w:r w:rsidR="0087017C">
              <w:rPr>
                <w:rFonts w:hint="eastAsia"/>
                <w:sz w:val="22"/>
                <w:szCs w:val="22"/>
              </w:rPr>
              <w:t>住所</w:t>
            </w:r>
          </w:p>
        </w:tc>
        <w:tc>
          <w:tcPr>
            <w:tcW w:w="7334" w:type="dxa"/>
            <w:tcBorders>
              <w:bottom w:val="dashSmallGap" w:sz="4" w:space="0" w:color="auto"/>
            </w:tcBorders>
          </w:tcPr>
          <w:p w14:paraId="5C672705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7C50DA88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44DC8CF1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</w:tc>
      </w:tr>
      <w:tr w:rsidR="002E2127" w:rsidRPr="0087017C" w14:paraId="63EDEA8B" w14:textId="77777777" w:rsidTr="002E2127">
        <w:trPr>
          <w:trHeight w:val="869"/>
          <w:jc w:val="center"/>
        </w:trPr>
        <w:tc>
          <w:tcPr>
            <w:tcW w:w="1368" w:type="dxa"/>
            <w:vMerge/>
            <w:vAlign w:val="center"/>
          </w:tcPr>
          <w:p w14:paraId="16ED8DD5" w14:textId="77777777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34" w:type="dxa"/>
            <w:tcBorders>
              <w:top w:val="dashSmallGap" w:sz="4" w:space="0" w:color="auto"/>
            </w:tcBorders>
          </w:tcPr>
          <w:p w14:paraId="3266EF62" w14:textId="77777777" w:rsidR="002E2127" w:rsidRPr="0087017C" w:rsidRDefault="002E2127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〒</w:t>
            </w:r>
          </w:p>
          <w:p w14:paraId="31FA55A0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6BB3987D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1590E2AB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394BCF82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担当者</w:t>
            </w:r>
          </w:p>
        </w:tc>
        <w:tc>
          <w:tcPr>
            <w:tcW w:w="7334" w:type="dxa"/>
          </w:tcPr>
          <w:p w14:paraId="2C646F1E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240790EA" w14:textId="77777777" w:rsidR="00BF2B28" w:rsidRPr="0087017C" w:rsidRDefault="00E01830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</w:t>
            </w:r>
            <w:r w:rsidR="00BF2B28" w:rsidRPr="0087017C">
              <w:rPr>
                <w:sz w:val="22"/>
                <w:szCs w:val="22"/>
              </w:rPr>
              <w:t>所属部課</w:t>
            </w:r>
          </w:p>
          <w:p w14:paraId="514F31A1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62FD869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芳名</w:t>
            </w:r>
          </w:p>
          <w:p w14:paraId="548E15B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9E360E5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e-mail</w:t>
            </w:r>
            <w:r w:rsidRPr="0087017C">
              <w:rPr>
                <w:sz w:val="22"/>
                <w:szCs w:val="22"/>
              </w:rPr>
              <w:t>アドレス</w:t>
            </w:r>
          </w:p>
          <w:p w14:paraId="53092E78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2248A669" w14:textId="445E8E3C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TEL</w:t>
            </w:r>
          </w:p>
          <w:p w14:paraId="5824C470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3A149443" w14:textId="77777777" w:rsidTr="006139AA">
        <w:trPr>
          <w:trHeight w:val="1440"/>
          <w:jc w:val="center"/>
        </w:trPr>
        <w:tc>
          <w:tcPr>
            <w:tcW w:w="1368" w:type="dxa"/>
            <w:vAlign w:val="center"/>
          </w:tcPr>
          <w:p w14:paraId="614F0705" w14:textId="2AA5B1B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広告</w:t>
            </w:r>
            <w:r w:rsidR="0087017C">
              <w:rPr>
                <w:rFonts w:hint="eastAsia"/>
                <w:sz w:val="22"/>
                <w:szCs w:val="22"/>
              </w:rPr>
              <w:t>サイズ</w:t>
            </w:r>
          </w:p>
          <w:p w14:paraId="725475C3" w14:textId="52A88F97" w:rsidR="0088437D" w:rsidRPr="0087017C" w:rsidRDefault="0088437D" w:rsidP="006139AA">
            <w:pPr>
              <w:jc w:val="left"/>
              <w:rPr>
                <w:sz w:val="22"/>
                <w:szCs w:val="22"/>
              </w:rPr>
            </w:pPr>
            <w:r w:rsidRPr="0087017C">
              <w:rPr>
                <w:sz w:val="16"/>
                <w:szCs w:val="22"/>
              </w:rPr>
              <w:t>（いずれかを選択）</w:t>
            </w:r>
          </w:p>
        </w:tc>
        <w:tc>
          <w:tcPr>
            <w:tcW w:w="7334" w:type="dxa"/>
            <w:vAlign w:val="center"/>
          </w:tcPr>
          <w:p w14:paraId="700EED8F" w14:textId="7BCFFBEE" w:rsidR="00BF2B28" w:rsidRPr="0087017C" w:rsidRDefault="0088437D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(   )</w:t>
            </w:r>
            <w:r w:rsidR="00FC5CF2">
              <w:rPr>
                <w:sz w:val="22"/>
                <w:szCs w:val="22"/>
              </w:rPr>
              <w:t xml:space="preserve"> </w:t>
            </w:r>
            <w:r w:rsidR="006077C1">
              <w:rPr>
                <w:rFonts w:hint="eastAsia"/>
                <w:sz w:val="22"/>
                <w:szCs w:val="22"/>
              </w:rPr>
              <w:t xml:space="preserve">　</w:t>
            </w:r>
            <w:r w:rsidR="00BF2B28" w:rsidRPr="0087017C">
              <w:rPr>
                <w:sz w:val="22"/>
                <w:szCs w:val="22"/>
              </w:rPr>
              <w:t>A4</w:t>
            </w:r>
            <w:r w:rsidR="0087017C">
              <w:rPr>
                <w:rFonts w:hint="eastAsia"/>
                <w:sz w:val="22"/>
                <w:szCs w:val="22"/>
              </w:rPr>
              <w:t>判</w:t>
            </w:r>
            <w:r w:rsidR="0087017C">
              <w:rPr>
                <w:rFonts w:hint="eastAsia"/>
                <w:sz w:val="22"/>
                <w:szCs w:val="22"/>
              </w:rPr>
              <w:t>1</w:t>
            </w:r>
            <w:r w:rsidR="0087017C">
              <w:rPr>
                <w:rFonts w:hint="eastAsia"/>
                <w:sz w:val="22"/>
                <w:szCs w:val="22"/>
              </w:rPr>
              <w:t>ページ（カラー可）</w:t>
            </w:r>
            <w:r w:rsidR="00FC5CF2">
              <w:rPr>
                <w:rFonts w:hint="eastAsia"/>
                <w:sz w:val="22"/>
                <w:szCs w:val="22"/>
              </w:rPr>
              <w:t>[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\</w:t>
            </w:r>
            <w:r w:rsidR="006077C1">
              <w:rPr>
                <w:sz w:val="22"/>
                <w:szCs w:val="22"/>
              </w:rPr>
              <w:t xml:space="preserve"> </w:t>
            </w:r>
            <w:r w:rsidR="006139AA" w:rsidRPr="0087017C">
              <w:rPr>
                <w:sz w:val="22"/>
                <w:szCs w:val="22"/>
              </w:rPr>
              <w:t>4</w:t>
            </w:r>
            <w:r w:rsidR="000A4F11" w:rsidRPr="0087017C">
              <w:rPr>
                <w:sz w:val="22"/>
                <w:szCs w:val="22"/>
              </w:rPr>
              <w:t>0,000</w:t>
            </w:r>
            <w:r w:rsidRPr="0087017C">
              <w:rPr>
                <w:sz w:val="22"/>
                <w:szCs w:val="22"/>
              </w:rPr>
              <w:t>円</w:t>
            </w:r>
            <w:r w:rsidR="006077C1">
              <w:rPr>
                <w:rFonts w:hint="eastAsia"/>
                <w:sz w:val="22"/>
                <w:szCs w:val="22"/>
              </w:rPr>
              <w:t xml:space="preserve"> </w:t>
            </w:r>
            <w:r w:rsidR="00FC5CF2">
              <w:rPr>
                <w:rFonts w:hint="eastAsia"/>
                <w:sz w:val="22"/>
                <w:szCs w:val="22"/>
              </w:rPr>
              <w:t>]</w:t>
            </w:r>
          </w:p>
          <w:p w14:paraId="63D694BA" w14:textId="7500C32F" w:rsidR="0088437D" w:rsidRPr="0087017C" w:rsidRDefault="0088437D" w:rsidP="006139AA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(   )</w:t>
            </w:r>
            <w:r w:rsidR="006077C1">
              <w:rPr>
                <w:rFonts w:hint="eastAsia"/>
                <w:sz w:val="22"/>
                <w:szCs w:val="22"/>
              </w:rPr>
              <w:t xml:space="preserve">　</w:t>
            </w:r>
            <w:r w:rsidR="00FC5CF2">
              <w:rPr>
                <w:sz w:val="22"/>
                <w:szCs w:val="22"/>
              </w:rPr>
              <w:t xml:space="preserve"> </w:t>
            </w:r>
            <w:r w:rsidR="00BF2B28" w:rsidRPr="0087017C">
              <w:rPr>
                <w:sz w:val="22"/>
                <w:szCs w:val="22"/>
              </w:rPr>
              <w:t>A</w:t>
            </w:r>
            <w:r w:rsidR="006139AA" w:rsidRPr="0087017C">
              <w:rPr>
                <w:sz w:val="22"/>
                <w:szCs w:val="22"/>
              </w:rPr>
              <w:t>4</w:t>
            </w:r>
            <w:r w:rsidR="00FC5CF2">
              <w:rPr>
                <w:rFonts w:hint="eastAsia"/>
                <w:sz w:val="22"/>
                <w:szCs w:val="22"/>
              </w:rPr>
              <w:t>判</w:t>
            </w:r>
            <w:r w:rsidR="0087017C">
              <w:rPr>
                <w:rFonts w:hint="eastAsia"/>
                <w:sz w:val="22"/>
                <w:szCs w:val="22"/>
              </w:rPr>
              <w:t>半ページ（カラー可）</w:t>
            </w:r>
            <w:r w:rsidR="0087017C">
              <w:rPr>
                <w:rFonts w:hint="eastAsia"/>
                <w:sz w:val="22"/>
                <w:szCs w:val="22"/>
              </w:rPr>
              <w:t>[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\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25,000</w:t>
            </w:r>
            <w:r w:rsidR="0087017C">
              <w:rPr>
                <w:rFonts w:hint="eastAsia"/>
                <w:sz w:val="22"/>
                <w:szCs w:val="22"/>
              </w:rPr>
              <w:t>円</w:t>
            </w:r>
            <w:r w:rsidR="006077C1">
              <w:rPr>
                <w:rFonts w:hint="eastAsia"/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]</w:t>
            </w:r>
          </w:p>
        </w:tc>
      </w:tr>
      <w:tr w:rsidR="00BF2B28" w:rsidRPr="0087017C" w14:paraId="40BA65D1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4288AF5F" w14:textId="5C5EAD53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</w:t>
            </w:r>
            <w:r w:rsidR="00B0551C">
              <w:rPr>
                <w:rFonts w:hint="eastAsia"/>
                <w:sz w:val="22"/>
                <w:szCs w:val="22"/>
              </w:rPr>
              <w:t>金額</w:t>
            </w:r>
          </w:p>
          <w:p w14:paraId="10BCB1F9" w14:textId="2F1C5208" w:rsidR="00BF2B28" w:rsidRPr="0087017C" w:rsidRDefault="00FC5CF2" w:rsidP="000013AD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3204447F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予定日</w:t>
            </w:r>
          </w:p>
        </w:tc>
        <w:tc>
          <w:tcPr>
            <w:tcW w:w="7334" w:type="dxa"/>
          </w:tcPr>
          <w:p w14:paraId="68C487F6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</w:p>
          <w:p w14:paraId="56A0E1AD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Pr="0087017C">
              <w:rPr>
                <w:sz w:val="22"/>
                <w:szCs w:val="22"/>
              </w:rPr>
              <w:t xml:space="preserve">          </w:t>
            </w:r>
            <w:r w:rsidRPr="0087017C">
              <w:rPr>
                <w:sz w:val="22"/>
                <w:szCs w:val="22"/>
              </w:rPr>
              <w:t xml:space="preserve">　　　　　　　　　　円</w:t>
            </w:r>
          </w:p>
          <w:p w14:paraId="74FE869B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37EE390" w14:textId="63946DD1" w:rsidR="00BF2B28" w:rsidRPr="0087017C" w:rsidRDefault="0088437D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　　</w:t>
            </w:r>
            <w:r w:rsidR="00511409">
              <w:rPr>
                <w:rFonts w:hint="eastAsia"/>
                <w:sz w:val="22"/>
                <w:szCs w:val="22"/>
              </w:rPr>
              <w:t xml:space="preserve">　　　</w:t>
            </w:r>
            <w:r w:rsidR="006C10E9">
              <w:rPr>
                <w:sz w:val="22"/>
                <w:szCs w:val="22"/>
              </w:rPr>
              <w:t>年</w:t>
            </w:r>
            <w:r w:rsidR="00BF2B28" w:rsidRPr="0087017C">
              <w:rPr>
                <w:sz w:val="22"/>
                <w:szCs w:val="22"/>
              </w:rPr>
              <w:t xml:space="preserve">　　　　月　　　　日</w:t>
            </w:r>
          </w:p>
          <w:p w14:paraId="15ED03E0" w14:textId="77777777" w:rsidR="00BF2B28" w:rsidRPr="00C20418" w:rsidRDefault="00BF2B28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01B6D311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49E0DAAB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その他の</w:t>
            </w:r>
          </w:p>
          <w:p w14:paraId="5231A07F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連絡事項</w:t>
            </w:r>
          </w:p>
        </w:tc>
        <w:tc>
          <w:tcPr>
            <w:tcW w:w="7334" w:type="dxa"/>
          </w:tcPr>
          <w:p w14:paraId="54E701D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3D3DE5C0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0AA3D86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4AB0F514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</w:tc>
      </w:tr>
    </w:tbl>
    <w:p w14:paraId="5DCBDBA3" w14:textId="26BBE566" w:rsidR="00FC5CF2" w:rsidRDefault="00FC5CF2" w:rsidP="00BF2B28">
      <w:pPr>
        <w:rPr>
          <w:sz w:val="22"/>
          <w:szCs w:val="22"/>
        </w:rPr>
      </w:pPr>
    </w:p>
    <w:p w14:paraId="115C309B" w14:textId="088076E3" w:rsidR="00FC5CF2" w:rsidRDefault="00FC5CF2">
      <w:pPr>
        <w:widowControl/>
        <w:jc w:val="left"/>
        <w:rPr>
          <w:sz w:val="22"/>
          <w:szCs w:val="22"/>
        </w:rPr>
      </w:pPr>
    </w:p>
    <w:sectPr w:rsidR="00FC5CF2" w:rsidSect="0092769F">
      <w:pgSz w:w="11906" w:h="16838" w:code="9"/>
      <w:pgMar w:top="1418" w:right="851" w:bottom="992" w:left="1418" w:header="851" w:footer="992" w:gutter="0"/>
      <w:cols w:space="425"/>
      <w:docGrid w:linePitch="386" w:charSpace="40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27B82" w14:textId="77777777" w:rsidR="0060088A" w:rsidRDefault="0060088A" w:rsidP="005D2F1E">
      <w:r>
        <w:separator/>
      </w:r>
    </w:p>
  </w:endnote>
  <w:endnote w:type="continuationSeparator" w:id="0">
    <w:p w14:paraId="43A6BE14" w14:textId="77777777" w:rsidR="0060088A" w:rsidRDefault="0060088A" w:rsidP="005D2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18E39" w14:textId="77777777" w:rsidR="0060088A" w:rsidRDefault="0060088A" w:rsidP="005D2F1E">
      <w:r>
        <w:separator/>
      </w:r>
    </w:p>
  </w:footnote>
  <w:footnote w:type="continuationSeparator" w:id="0">
    <w:p w14:paraId="19BECD34" w14:textId="77777777" w:rsidR="0060088A" w:rsidRDefault="0060088A" w:rsidP="005D2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9A845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63440"/>
    <w:multiLevelType w:val="hybridMultilevel"/>
    <w:tmpl w:val="AC420210"/>
    <w:lvl w:ilvl="0" w:tplc="C348432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2" w15:restartNumberingAfterBreak="0">
    <w:nsid w:val="192F6648"/>
    <w:multiLevelType w:val="hybridMultilevel"/>
    <w:tmpl w:val="64802090"/>
    <w:lvl w:ilvl="0" w:tplc="04090011">
      <w:start w:val="1"/>
      <w:numFmt w:val="decimalEnclosedCircle"/>
      <w:lvlText w:val="%1"/>
      <w:lvlJc w:val="left"/>
      <w:pPr>
        <w:ind w:left="1380" w:hanging="420"/>
      </w:p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3" w15:restartNumberingAfterBreak="0">
    <w:nsid w:val="487E5BBE"/>
    <w:multiLevelType w:val="hybridMultilevel"/>
    <w:tmpl w:val="267823FA"/>
    <w:lvl w:ilvl="0" w:tplc="84D439F0">
      <w:start w:val="1"/>
      <w:numFmt w:val="decimal"/>
      <w:lvlText w:val="%1."/>
      <w:lvlJc w:val="left"/>
      <w:pPr>
        <w:ind w:left="720" w:hanging="360"/>
      </w:pPr>
      <w:rPr>
        <w:rFonts w:ascii="ＭＳ Ｐゴシック" w:eastAsia="ＭＳ Ｐゴシック" w:hAnsi="ＭＳ Ｐゴシック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A4B39"/>
    <w:multiLevelType w:val="hybridMultilevel"/>
    <w:tmpl w:val="875C45F4"/>
    <w:lvl w:ilvl="0" w:tplc="3FE24108">
      <w:start w:val="1"/>
      <w:numFmt w:val="decimal"/>
      <w:lvlText w:val="%1)"/>
      <w:lvlJc w:val="left"/>
      <w:pPr>
        <w:ind w:left="630" w:hanging="360"/>
      </w:pPr>
      <w:rPr>
        <w:rFonts w:ascii="ＭＳ Ｐゴシック" w:eastAsia="ＭＳ Ｐゴシック" w:hAnsi="ＭＳ Ｐゴシック"/>
      </w:rPr>
    </w:lvl>
    <w:lvl w:ilvl="1" w:tplc="224C34EC">
      <w:start w:val="2"/>
      <w:numFmt w:val="bullet"/>
      <w:lvlText w:val="＊"/>
      <w:lvlJc w:val="left"/>
      <w:pPr>
        <w:ind w:left="1710" w:hanging="360"/>
      </w:pPr>
      <w:rPr>
        <w:rFonts w:ascii="ＭＳ Ｐ明朝" w:eastAsia="ＭＳ Ｐ明朝" w:hAnsi="ＭＳ Ｐ明朝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044799">
    <w:abstractNumId w:val="0"/>
  </w:num>
  <w:num w:numId="2" w16cid:durableId="1967471563">
    <w:abstractNumId w:val="3"/>
  </w:num>
  <w:num w:numId="3" w16cid:durableId="959916257">
    <w:abstractNumId w:val="4"/>
  </w:num>
  <w:num w:numId="4" w16cid:durableId="2104721051">
    <w:abstractNumId w:val="2"/>
  </w:num>
  <w:num w:numId="5" w16cid:durableId="857355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5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szQyNLI0MzUzszRR0lEKTi0uzszPAykwrAUA2NrqFiwAAAA="/>
  </w:docVars>
  <w:rsids>
    <w:rsidRoot w:val="00C10E5E"/>
    <w:rsid w:val="000013AD"/>
    <w:rsid w:val="00016955"/>
    <w:rsid w:val="00027A30"/>
    <w:rsid w:val="00030809"/>
    <w:rsid w:val="00041F8A"/>
    <w:rsid w:val="00045A35"/>
    <w:rsid w:val="000539F8"/>
    <w:rsid w:val="00060663"/>
    <w:rsid w:val="0008216C"/>
    <w:rsid w:val="000A4F11"/>
    <w:rsid w:val="000A7A1D"/>
    <w:rsid w:val="000C11AF"/>
    <w:rsid w:val="000F509A"/>
    <w:rsid w:val="001060AF"/>
    <w:rsid w:val="00106187"/>
    <w:rsid w:val="0010704B"/>
    <w:rsid w:val="0011463B"/>
    <w:rsid w:val="001512A6"/>
    <w:rsid w:val="00164AF9"/>
    <w:rsid w:val="001A7AFE"/>
    <w:rsid w:val="001C5E1B"/>
    <w:rsid w:val="001D158A"/>
    <w:rsid w:val="001D65F0"/>
    <w:rsid w:val="0022180A"/>
    <w:rsid w:val="00277D9B"/>
    <w:rsid w:val="002B30C8"/>
    <w:rsid w:val="002E2127"/>
    <w:rsid w:val="002E71CC"/>
    <w:rsid w:val="00335F27"/>
    <w:rsid w:val="00352156"/>
    <w:rsid w:val="00364100"/>
    <w:rsid w:val="00374F93"/>
    <w:rsid w:val="0038272C"/>
    <w:rsid w:val="00383287"/>
    <w:rsid w:val="003E060C"/>
    <w:rsid w:val="003E5450"/>
    <w:rsid w:val="003E600C"/>
    <w:rsid w:val="0043481F"/>
    <w:rsid w:val="00445588"/>
    <w:rsid w:val="0045779D"/>
    <w:rsid w:val="00457B79"/>
    <w:rsid w:val="00463B4E"/>
    <w:rsid w:val="00481E23"/>
    <w:rsid w:val="0049556E"/>
    <w:rsid w:val="004A1A68"/>
    <w:rsid w:val="004A1F4D"/>
    <w:rsid w:val="004A47F4"/>
    <w:rsid w:val="004B7E08"/>
    <w:rsid w:val="004B7F51"/>
    <w:rsid w:val="004C3288"/>
    <w:rsid w:val="004C6190"/>
    <w:rsid w:val="004E206F"/>
    <w:rsid w:val="004E76D2"/>
    <w:rsid w:val="004F1CF5"/>
    <w:rsid w:val="004F21C2"/>
    <w:rsid w:val="004F64AC"/>
    <w:rsid w:val="00511409"/>
    <w:rsid w:val="00530883"/>
    <w:rsid w:val="00555FF6"/>
    <w:rsid w:val="0055706F"/>
    <w:rsid w:val="00595E61"/>
    <w:rsid w:val="005A0AAC"/>
    <w:rsid w:val="005D2F1E"/>
    <w:rsid w:val="005F235C"/>
    <w:rsid w:val="0060088A"/>
    <w:rsid w:val="00604F45"/>
    <w:rsid w:val="006077C1"/>
    <w:rsid w:val="00612D02"/>
    <w:rsid w:val="006139AA"/>
    <w:rsid w:val="00656B4B"/>
    <w:rsid w:val="00687CD4"/>
    <w:rsid w:val="006A5CF4"/>
    <w:rsid w:val="006B34C1"/>
    <w:rsid w:val="006C10E9"/>
    <w:rsid w:val="006E09AB"/>
    <w:rsid w:val="006E603A"/>
    <w:rsid w:val="007063BF"/>
    <w:rsid w:val="007428E3"/>
    <w:rsid w:val="00834496"/>
    <w:rsid w:val="0084109F"/>
    <w:rsid w:val="00862682"/>
    <w:rsid w:val="0087017C"/>
    <w:rsid w:val="0088437D"/>
    <w:rsid w:val="00896A75"/>
    <w:rsid w:val="008B7E5B"/>
    <w:rsid w:val="008C24C3"/>
    <w:rsid w:val="008D2C14"/>
    <w:rsid w:val="008D4C0E"/>
    <w:rsid w:val="008E1B3D"/>
    <w:rsid w:val="0090349A"/>
    <w:rsid w:val="00906602"/>
    <w:rsid w:val="0092769F"/>
    <w:rsid w:val="00935121"/>
    <w:rsid w:val="00957413"/>
    <w:rsid w:val="009648C1"/>
    <w:rsid w:val="00967DC9"/>
    <w:rsid w:val="00973416"/>
    <w:rsid w:val="00983570"/>
    <w:rsid w:val="00991ABD"/>
    <w:rsid w:val="009B73F8"/>
    <w:rsid w:val="009D3C50"/>
    <w:rsid w:val="009E68AE"/>
    <w:rsid w:val="00A02D3C"/>
    <w:rsid w:val="00A04DFF"/>
    <w:rsid w:val="00A27F8A"/>
    <w:rsid w:val="00A44065"/>
    <w:rsid w:val="00A4584E"/>
    <w:rsid w:val="00A83591"/>
    <w:rsid w:val="00AD09ED"/>
    <w:rsid w:val="00AD4AD9"/>
    <w:rsid w:val="00AE3058"/>
    <w:rsid w:val="00B02EDE"/>
    <w:rsid w:val="00B0551C"/>
    <w:rsid w:val="00B2486B"/>
    <w:rsid w:val="00B5052D"/>
    <w:rsid w:val="00B50839"/>
    <w:rsid w:val="00B72681"/>
    <w:rsid w:val="00BC0A31"/>
    <w:rsid w:val="00BD0565"/>
    <w:rsid w:val="00BF2B28"/>
    <w:rsid w:val="00C10E5E"/>
    <w:rsid w:val="00C20418"/>
    <w:rsid w:val="00C42A10"/>
    <w:rsid w:val="00C50BF9"/>
    <w:rsid w:val="00C55BF0"/>
    <w:rsid w:val="00C75D22"/>
    <w:rsid w:val="00C831F4"/>
    <w:rsid w:val="00C9482B"/>
    <w:rsid w:val="00C9578D"/>
    <w:rsid w:val="00CA3F0B"/>
    <w:rsid w:val="00CB23F8"/>
    <w:rsid w:val="00CC15EB"/>
    <w:rsid w:val="00CD4C1A"/>
    <w:rsid w:val="00D14BE0"/>
    <w:rsid w:val="00D22374"/>
    <w:rsid w:val="00D3637D"/>
    <w:rsid w:val="00D3735A"/>
    <w:rsid w:val="00D653DE"/>
    <w:rsid w:val="00D828D9"/>
    <w:rsid w:val="00D91D1B"/>
    <w:rsid w:val="00DE2947"/>
    <w:rsid w:val="00DE38A2"/>
    <w:rsid w:val="00E01830"/>
    <w:rsid w:val="00E42CA1"/>
    <w:rsid w:val="00E51569"/>
    <w:rsid w:val="00E830BA"/>
    <w:rsid w:val="00E87563"/>
    <w:rsid w:val="00ED7D17"/>
    <w:rsid w:val="00EE4902"/>
    <w:rsid w:val="00F335E9"/>
    <w:rsid w:val="00F36D77"/>
    <w:rsid w:val="00F678F7"/>
    <w:rsid w:val="00F9684C"/>
    <w:rsid w:val="00FB3205"/>
    <w:rsid w:val="00FC1706"/>
    <w:rsid w:val="00FC5CF2"/>
    <w:rsid w:val="00F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AB175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017C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7428E3"/>
  </w:style>
  <w:style w:type="paragraph" w:styleId="a4">
    <w:name w:val="Closing"/>
    <w:basedOn w:val="a"/>
    <w:rsid w:val="007428E3"/>
    <w:pPr>
      <w:jc w:val="right"/>
    </w:pPr>
  </w:style>
  <w:style w:type="table" w:styleId="a5">
    <w:name w:val="Table Grid"/>
    <w:basedOn w:val="a1"/>
    <w:rsid w:val="00BF2B2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5D2F1E"/>
    <w:rPr>
      <w:kern w:val="2"/>
      <w:sz w:val="21"/>
      <w:szCs w:val="24"/>
    </w:rPr>
  </w:style>
  <w:style w:type="paragraph" w:styleId="a8">
    <w:name w:val="footer"/>
    <w:basedOn w:val="a"/>
    <w:link w:val="a9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rsid w:val="005D2F1E"/>
    <w:rPr>
      <w:kern w:val="2"/>
      <w:sz w:val="21"/>
      <w:szCs w:val="24"/>
    </w:rPr>
  </w:style>
  <w:style w:type="character" w:styleId="aa">
    <w:name w:val="Hyperlink"/>
    <w:rsid w:val="001D158A"/>
    <w:rPr>
      <w:color w:val="0000FF"/>
      <w:u w:val="single"/>
    </w:rPr>
  </w:style>
  <w:style w:type="character" w:styleId="ab">
    <w:name w:val="annotation reference"/>
    <w:rsid w:val="00481E23"/>
    <w:rPr>
      <w:sz w:val="18"/>
      <w:szCs w:val="18"/>
    </w:rPr>
  </w:style>
  <w:style w:type="paragraph" w:styleId="ac">
    <w:name w:val="annotation text"/>
    <w:basedOn w:val="a"/>
    <w:link w:val="ad"/>
    <w:rsid w:val="00481E23"/>
    <w:pPr>
      <w:jc w:val="left"/>
    </w:pPr>
  </w:style>
  <w:style w:type="character" w:customStyle="1" w:styleId="ad">
    <w:name w:val="コメント文字列 (文字)"/>
    <w:link w:val="ac"/>
    <w:rsid w:val="00481E23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rsid w:val="00481E23"/>
    <w:rPr>
      <w:b/>
      <w:bCs/>
    </w:rPr>
  </w:style>
  <w:style w:type="character" w:customStyle="1" w:styleId="af">
    <w:name w:val="コメント内容 (文字)"/>
    <w:link w:val="ae"/>
    <w:rsid w:val="00481E23"/>
    <w:rPr>
      <w:b/>
      <w:bCs/>
      <w:kern w:val="2"/>
      <w:sz w:val="21"/>
      <w:szCs w:val="24"/>
    </w:rPr>
  </w:style>
  <w:style w:type="paragraph" w:styleId="af0">
    <w:name w:val="Balloon Text"/>
    <w:basedOn w:val="a"/>
    <w:link w:val="af1"/>
    <w:rsid w:val="00481E23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481E23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3E060C"/>
    <w:pPr>
      <w:widowControl/>
      <w:ind w:left="720"/>
      <w:contextualSpacing/>
      <w:jc w:val="left"/>
    </w:pPr>
    <w:rPr>
      <w:rFonts w:ascii="Calibri" w:hAnsi="Calibri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1</Words>
  <Characters>18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　月　日</vt:lpstr>
      <vt:lpstr>平成19年　月　日</vt:lpstr>
    </vt:vector>
  </TitlesOfParts>
  <Company>九州芸術工科大学</Company>
  <LinksUpToDate>false</LinksUpToDate>
  <CharactersWithSpaces>342</CharactersWithSpaces>
  <SharedDoc>false</SharedDoc>
  <HLinks>
    <vt:vector size="6" baseType="variant">
      <vt:variant>
        <vt:i4>7929970</vt:i4>
      </vt:variant>
      <vt:variant>
        <vt:i4>0</vt:i4>
      </vt:variant>
      <vt:variant>
        <vt:i4>0</vt:i4>
      </vt:variant>
      <vt:variant>
        <vt:i4>5</vt:i4>
      </vt:variant>
      <vt:variant>
        <vt:lpwstr>mailto:pfni26@ml.nagasaki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　月　日</dc:title>
  <dc:subject/>
  <dc:creator>ｇuest1</dc:creator>
  <cp:keywords/>
  <cp:lastModifiedBy>MOTOI MIDORI</cp:lastModifiedBy>
  <cp:revision>7</cp:revision>
  <cp:lastPrinted>2014-07-04T13:42:00Z</cp:lastPrinted>
  <dcterms:created xsi:type="dcterms:W3CDTF">2023-02-06T03:23:00Z</dcterms:created>
  <dcterms:modified xsi:type="dcterms:W3CDTF">2025-12-19T01:43:00Z</dcterms:modified>
</cp:coreProperties>
</file>